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p>
    <w:bookmarkStart w:id="24" w:name="Xd45d5239fb0e56d9f8d5913409f6c415c7057e3"/>
    <w:p>
      <w:pPr>
        <w:pStyle w:val="Heading1"/>
      </w:pPr>
      <w:r>
        <w:t xml:space="preserve">Cover Letter for Paramedic Position in Nepal Kathmandu</w:t>
      </w:r>
    </w:p>
    <w:p>
      <w:pPr>
        <w:pStyle w:val="FirstParagraph"/>
      </w:pPr>
      <w:r>
        <w:t xml:space="preserve">Dear Hiring Manager,</w:t>
      </w:r>
    </w:p>
    <w:p>
      <w:pPr>
        <w:pStyle w:val="BodyText"/>
      </w:pPr>
      <w:r>
        <w:t xml:space="preserve">I am writing to express my enthusiastic interest in the Paramedic position at [Organization Name] in Nepal Kathmandu. As a dedicated and skilled paramedic with a passion for emergency care, I am eager to contribute my expertise to support the critical healthcare needs of this vibrant city. With a strong foundation in pre-hospital care, trauma management, and patient advocacy, I am confident in my ability to make a meaningful impact in Nepal Kathmandu’s dynamic healthcare landscape.</w:t>
      </w:r>
    </w:p>
    <w:p>
      <w:pPr>
        <w:pStyle w:val="BodyText"/>
      </w:pPr>
      <w:r>
        <w:t xml:space="preserve">Over the past [X years], I have honed my skills as a paramedic through hands-on experience in high-pressure environments, where quick decision-making and compassionate care are paramount. My career has been defined by a commitment to saving lives, whether responding to medical emergencies on bustling city streets or navigating remote rural areas with limited resources. Nepal Kathmandu, with its unique challenges and rich cultural diversity, presents an ideal setting for me to apply my training while contributing to the community’s well-being.</w:t>
      </w:r>
    </w:p>
    <w:bookmarkStart w:id="20" w:name="why-paramedic-in-nepal-kathmandu"/>
    <w:p>
      <w:pPr>
        <w:pStyle w:val="Heading2"/>
      </w:pPr>
      <w:r>
        <w:t xml:space="preserve">Why Paramedic in Nepal Kathmandu?</w:t>
      </w:r>
    </w:p>
    <w:p>
      <w:pPr>
        <w:pStyle w:val="FirstParagraph"/>
      </w:pPr>
      <w:r>
        <w:t xml:space="preserve">Nepal Kathmandu is a city of contrasts—where ancient traditions meet modern challenges, and where emergency services play a vital role in safeguarding public health. As a paramedic, I understand the importance of adapting to local conditions, from navigating narrow alleys during emergencies to communicating effectively with diverse populations. My experience in [mention any relevant training or certifications, e.g., "emergency medical technician (EMT) certification" or "international trauma care"] has prepared me to thrive in such environments. I am particularly drawn to the opportunity of working in Nepal Kathmandu because of its growing need for skilled healthcare professionals who can bridge the gap between urgent care and long-term patient outcomes.</w:t>
      </w:r>
    </w:p>
    <w:p>
      <w:pPr>
        <w:pStyle w:val="BodyText"/>
      </w:pPr>
      <w:r>
        <w:t xml:space="preserve">One of my core strengths is my ability to remain calm under pressure. Whether treating a trauma victim, managing a cardiac arrest, or providing comfort to patients and their families, I prioritize clear communication and empathy. In Nepal Kathmandu, where the healthcare system faces unique demands—such as natural disasters like earthquakes or monsoon-related emergencies—I am equipped to deliver rapid, effective care while collaborating with local teams to improve emergency response protocols.</w:t>
      </w:r>
    </w:p>
    <w:bookmarkEnd w:id="20"/>
    <w:bookmarkStart w:id="21" w:name="my-background-and-qualifications"/>
    <w:p>
      <w:pPr>
        <w:pStyle w:val="Heading2"/>
      </w:pPr>
      <w:r>
        <w:t xml:space="preserve">My Background and Qualifications</w:t>
      </w:r>
    </w:p>
    <w:p>
      <w:pPr>
        <w:pStyle w:val="FirstParagraph"/>
      </w:pPr>
      <w:r>
        <w:t xml:space="preserve">I hold a [degree or certification, e.g., "BSc in Emergency Care" or "Nepal Health Training Center Paramedic Certificate"], which provided me with a comprehensive understanding of medical science, pharmacology, and patient care. My career has included roles such as [mention previous jobs or internships], where I gained expertise in triage, advanced life support, and injury management. For instance, during my time at [previous organization], I was responsible for responding to over 500 emergency calls annually, ensuring that patients received timely interventions and were transported safely to hospitals.</w:t>
      </w:r>
    </w:p>
    <w:p>
      <w:pPr>
        <w:pStyle w:val="BodyText"/>
      </w:pPr>
      <w:r>
        <w:t xml:space="preserve">What sets me apart is my dedication to continuous learning. I regularly attend workshops on [relevant topics, e.g., "pediatric emergencies," "disaster response," or "cultural competency in healthcare"] to stay updated on best practices. In Nepal Kathmandu, where healthcare resources can be unevenly distributed, I believe it is essential to advocate for equitable access to emergency care. My goal is not only to treat patients but also to educate communities on preventive measures and first aid techniques.</w:t>
      </w:r>
    </w:p>
    <w:bookmarkEnd w:id="21"/>
    <w:bookmarkStart w:id="22" w:name="understanding-the-local-context"/>
    <w:p>
      <w:pPr>
        <w:pStyle w:val="Heading2"/>
      </w:pPr>
      <w:r>
        <w:t xml:space="preserve">Understanding the Local Context</w:t>
      </w:r>
    </w:p>
    <w:p>
      <w:pPr>
        <w:pStyle w:val="FirstParagraph"/>
      </w:pPr>
      <w:r>
        <w:t xml:space="preserve">Nepal Kathmandu’s healthcare system requires paramedics who are adaptable, culturally aware, and community-focused. I have studied the region’s healthcare challenges, including [mention specific issues like "limited ambulance availability," "remote access to care," or "language barriers"], and I am committed to addressing them through innovative solutions. For example, I have volunteered with [local organization or initiative], where I helped train local volunteers in basic first aid, which aligns with the need for grassroots emergency preparedness in Nepal.</w:t>
      </w:r>
    </w:p>
    <w:p>
      <w:pPr>
        <w:pStyle w:val="BodyText"/>
      </w:pPr>
      <w:r>
        <w:t xml:space="preserve">I also appreciate the importance of teamwork in emergency settings. In my previous roles, I have collaborated closely with doctors, nurses, and other paramedics to ensure seamless patient care. In Nepal Kathmandu’s fast-paced environment, this collaborative spirit is crucial for overcoming logistical hurdles and delivering high-quality services.</w:t>
      </w:r>
    </w:p>
    <w:bookmarkEnd w:id="22"/>
    <w:bookmarkStart w:id="23" w:name="why-organization-name"/>
    <w:p>
      <w:pPr>
        <w:pStyle w:val="Heading2"/>
      </w:pPr>
      <w:r>
        <w:t xml:space="preserve">Why [Organization Name]?</w:t>
      </w:r>
    </w:p>
    <w:p>
      <w:pPr>
        <w:pStyle w:val="FirstParagraph"/>
      </w:pPr>
      <w:r>
        <w:t xml:space="preserve">I am particularly attracted to [Organization Name] because of its reputation for excellence in emergency care and its commitment to community health. Your organization’s focus on [mention specific initiatives, e.g., "expanding rural ambulance services" or "training local healthcare workers"] resonates deeply with my personal values. I am eager to contribute my skills while learning from the expertise of your team to further enhance the quality of pre-hospital care in Nepal Kathmandu.</w:t>
      </w:r>
    </w:p>
    <w:p>
      <w:pPr>
        <w:pStyle w:val="BodyText"/>
      </w:pPr>
      <w:r>
        <w:t xml:space="preserve">My passion for paramedicine is rooted in the belief that every life saved is a victory. In Nepal Kathmandu, where emergencies can arise at any moment, I am ready to dedicate myself fully to this mission. I am confident that my experience, adaptability, and compassion make me a strong candidate for this role.</w:t>
      </w:r>
    </w:p>
    <w:p>
      <w:pPr>
        <w:pStyle w:val="BodyText"/>
      </w:pPr>
      <w:r>
        <w:t xml:space="preserve">Thank you for considering my application. I would welcome the opportunity to discuss how my background and aspirations align with the goals of [Organization Name]. Please feel free to contact me at [your phone number] or [your email address] at your earliest convenience. I look forward to the possibility of contributing to your team and supporting the health and safety of Nepal Kathmandu’s resident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dc:title>
  <dc:creator/>
  <dc:language>en</dc:language>
  <cp:keywords/>
  <dcterms:created xsi:type="dcterms:W3CDTF">2026-07-23T10:15:14Z</dcterms:created>
  <dcterms:modified xsi:type="dcterms:W3CDTF">2026-07-23T10:15:14Z</dcterms:modified>
</cp:coreProperties>
</file>

<file path=docProps/custom.xml><?xml version="1.0" encoding="utf-8"?>
<Properties xmlns="http://schemas.openxmlformats.org/officeDocument/2006/custom-properties" xmlns:vt="http://schemas.openxmlformats.org/officeDocument/2006/docPropsVTypes"/>
</file>